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BFEA54" w14:textId="77777777" w:rsidR="007E1424" w:rsidRPr="007E1424" w:rsidRDefault="007E1424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 w:rsidRPr="007E1424">
        <w:rPr>
          <w:rFonts w:ascii="Calibri" w:eastAsia="Calibri" w:hAnsi="Calibri" w:cs="Times New Roman"/>
          <w:b/>
        </w:rPr>
        <w:t>&lt;Insert</w:t>
      </w:r>
      <w:r w:rsidR="00E00F88">
        <w:rPr>
          <w:rFonts w:ascii="Calibri" w:eastAsia="Calibri" w:hAnsi="Calibri" w:cs="Times New Roman"/>
          <w:b/>
        </w:rPr>
        <w:t xml:space="preserve"> Name of contact person at employer </w:t>
      </w:r>
      <w:r w:rsidRPr="007E1424">
        <w:rPr>
          <w:rFonts w:ascii="Calibri" w:eastAsia="Calibri" w:hAnsi="Calibri" w:cs="Times New Roman"/>
          <w:b/>
        </w:rPr>
        <w:t>company&gt;</w:t>
      </w:r>
    </w:p>
    <w:p w14:paraId="0A8D4E78" w14:textId="77777777" w:rsidR="007E1424" w:rsidRPr="007E1424" w:rsidRDefault="00E00F88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&lt;Insert address of employer </w:t>
      </w:r>
      <w:r w:rsidR="007E1424" w:rsidRPr="007E1424">
        <w:rPr>
          <w:rFonts w:ascii="Calibri" w:eastAsia="Calibri" w:hAnsi="Calibri" w:cs="Times New Roman"/>
          <w:b/>
        </w:rPr>
        <w:t>company&gt;</w:t>
      </w:r>
    </w:p>
    <w:p w14:paraId="6A07FCAD" w14:textId="77777777" w:rsidR="007E1424" w:rsidRPr="007E1424" w:rsidRDefault="007E1424" w:rsidP="007E1424">
      <w:pPr>
        <w:spacing w:after="0" w:line="360" w:lineRule="auto"/>
        <w:jc w:val="right"/>
        <w:rPr>
          <w:rFonts w:ascii="Calibri" w:eastAsia="Calibri" w:hAnsi="Calibri" w:cs="Times New Roman"/>
          <w:b/>
        </w:rPr>
      </w:pPr>
      <w:r w:rsidRPr="007E1424">
        <w:rPr>
          <w:rFonts w:ascii="Calibri" w:eastAsia="Calibri" w:hAnsi="Calibri" w:cs="Times New Roman"/>
          <w:b/>
        </w:rPr>
        <w:t xml:space="preserve">&lt;Insert contact </w:t>
      </w:r>
      <w:r w:rsidR="00E00F88">
        <w:rPr>
          <w:rFonts w:ascii="Calibri" w:eastAsia="Calibri" w:hAnsi="Calibri" w:cs="Times New Roman"/>
          <w:b/>
        </w:rPr>
        <w:t>number of contact person at employer</w:t>
      </w:r>
      <w:r w:rsidRPr="007E1424">
        <w:rPr>
          <w:rFonts w:ascii="Calibri" w:eastAsia="Calibri" w:hAnsi="Calibri" w:cs="Times New Roman"/>
          <w:b/>
        </w:rPr>
        <w:t xml:space="preserve"> company&gt;</w:t>
      </w:r>
    </w:p>
    <w:p w14:paraId="4F7563B2" w14:textId="77777777" w:rsidR="007E1424" w:rsidRPr="007E1424" w:rsidRDefault="002751C9" w:rsidP="007E1424">
      <w:pPr>
        <w:spacing w:line="360" w:lineRule="auto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T</w:t>
      </w:r>
      <w:r w:rsidR="007E1424" w:rsidRPr="007E1424">
        <w:rPr>
          <w:rFonts w:ascii="Calibri" w:eastAsia="Calibri" w:hAnsi="Calibri" w:cs="Times New Roman"/>
          <w:b/>
        </w:rPr>
        <w:t xml:space="preserve">o the </w:t>
      </w:r>
      <w:r>
        <w:rPr>
          <w:rFonts w:ascii="Calibri" w:eastAsia="Calibri" w:hAnsi="Calibri" w:cs="Times New Roman"/>
          <w:b/>
        </w:rPr>
        <w:t>Services</w:t>
      </w:r>
      <w:r w:rsidR="002B7FBA">
        <w:rPr>
          <w:rFonts w:ascii="Calibri" w:eastAsia="Calibri" w:hAnsi="Calibri" w:cs="Times New Roman"/>
          <w:b/>
        </w:rPr>
        <w:t xml:space="preserve"> SETA</w:t>
      </w:r>
    </w:p>
    <w:p w14:paraId="657E7E40" w14:textId="2BD80882" w:rsidR="00E00F88" w:rsidRPr="00E00F88" w:rsidRDefault="00E00F88" w:rsidP="00E00F88">
      <w:pPr>
        <w:autoSpaceDE w:val="0"/>
        <w:autoSpaceDN w:val="0"/>
        <w:adjustRightInd w:val="0"/>
        <w:spacing w:line="360" w:lineRule="auto"/>
        <w:jc w:val="both"/>
        <w:rPr>
          <w:rFonts w:ascii="Calibri" w:eastAsia="Calibri" w:hAnsi="Calibri" w:cs="Times New Roman"/>
          <w:b/>
          <w:szCs w:val="20"/>
        </w:rPr>
      </w:pPr>
      <w:r w:rsidRPr="00E00F88">
        <w:rPr>
          <w:rFonts w:ascii="Calibri" w:eastAsia="Calibri" w:hAnsi="Calibri"/>
          <w:b/>
        </w:rPr>
        <w:t xml:space="preserve">A PROVISIONAL AGREEMENT WITH </w:t>
      </w:r>
      <w:r w:rsidR="00F27851">
        <w:rPr>
          <w:rFonts w:ascii="Calibri" w:eastAsia="Calibri" w:hAnsi="Calibri"/>
          <w:b/>
        </w:rPr>
        <w:t xml:space="preserve">&lt; </w:t>
      </w:r>
      <w:r w:rsidR="00931E6D">
        <w:rPr>
          <w:rFonts w:ascii="Calibri" w:eastAsia="Calibri" w:hAnsi="Calibri" w:cs="Times New Roman"/>
          <w:b/>
          <w:i/>
        </w:rPr>
        <w:t>name of employer</w:t>
      </w:r>
      <w:r w:rsidR="00931E6D" w:rsidRPr="007E1424">
        <w:rPr>
          <w:rFonts w:ascii="Calibri" w:eastAsia="Calibri" w:hAnsi="Calibri" w:cs="Times New Roman"/>
          <w:b/>
          <w:i/>
        </w:rPr>
        <w:t xml:space="preserve"> company</w:t>
      </w:r>
      <w:r w:rsidR="00931E6D" w:rsidRPr="007E1424">
        <w:rPr>
          <w:rFonts w:ascii="Calibri" w:eastAsia="Calibri" w:hAnsi="Calibri" w:cs="Times New Roman"/>
          <w:i/>
        </w:rPr>
        <w:t>&gt;</w:t>
      </w:r>
      <w:r w:rsidRPr="00E00F88">
        <w:rPr>
          <w:rFonts w:ascii="Calibri" w:eastAsia="Calibri" w:hAnsi="Calibri"/>
          <w:b/>
        </w:rPr>
        <w:t xml:space="preserve"> TO </w:t>
      </w:r>
      <w:r w:rsidR="00606EA3">
        <w:rPr>
          <w:rFonts w:ascii="Calibri" w:eastAsia="Calibri" w:hAnsi="Calibri"/>
          <w:b/>
        </w:rPr>
        <w:t>HOST</w:t>
      </w:r>
      <w:r w:rsidRPr="00E00F88">
        <w:rPr>
          <w:rFonts w:ascii="Calibri" w:eastAsia="Calibri" w:hAnsi="Calibri"/>
          <w:b/>
        </w:rPr>
        <w:t xml:space="preserve"> LEARNERS </w:t>
      </w:r>
      <w:r w:rsidR="00F54292" w:rsidRPr="00E00F88">
        <w:rPr>
          <w:rFonts w:ascii="Calibri" w:eastAsia="Calibri" w:hAnsi="Calibri" w:cs="Times New Roman"/>
          <w:b/>
        </w:rPr>
        <w:t xml:space="preserve">FUNDED THROUGH </w:t>
      </w:r>
      <w:r w:rsidR="002B7FBA" w:rsidRPr="00E00F88">
        <w:rPr>
          <w:rFonts w:ascii="Calibri" w:eastAsia="Calibri" w:hAnsi="Calibri" w:cs="Times New Roman"/>
          <w:b/>
        </w:rPr>
        <w:t xml:space="preserve">SERVICES SETA </w:t>
      </w:r>
      <w:r w:rsidR="006D444B">
        <w:rPr>
          <w:rFonts w:ascii="Calibri" w:eastAsia="Calibri" w:hAnsi="Calibri" w:cs="Times New Roman"/>
          <w:b/>
        </w:rPr>
        <w:t>20</w:t>
      </w:r>
      <w:r w:rsidR="00B926EB">
        <w:rPr>
          <w:rFonts w:ascii="Calibri" w:eastAsia="Calibri" w:hAnsi="Calibri" w:cs="Times New Roman"/>
          <w:b/>
        </w:rPr>
        <w:t>24</w:t>
      </w:r>
      <w:r w:rsidR="006D444B">
        <w:rPr>
          <w:rFonts w:ascii="Calibri" w:eastAsia="Calibri" w:hAnsi="Calibri" w:cs="Times New Roman"/>
          <w:b/>
        </w:rPr>
        <w:t>-</w:t>
      </w:r>
      <w:r w:rsidR="00B926EB">
        <w:rPr>
          <w:rFonts w:ascii="Calibri" w:eastAsia="Calibri" w:hAnsi="Calibri" w:cs="Times New Roman"/>
          <w:b/>
        </w:rPr>
        <w:t>25</w:t>
      </w:r>
      <w:r w:rsidR="002751C9" w:rsidRPr="00E00F88">
        <w:rPr>
          <w:rFonts w:ascii="Calibri" w:eastAsia="Calibri" w:hAnsi="Calibri" w:cs="Times New Roman"/>
          <w:b/>
        </w:rPr>
        <w:t xml:space="preserve"> DISCRETIONARY</w:t>
      </w:r>
      <w:r w:rsidR="007E1424" w:rsidRPr="00E00F88">
        <w:rPr>
          <w:rFonts w:ascii="Calibri" w:eastAsia="Calibri" w:hAnsi="Calibri" w:cs="Times New Roman"/>
          <w:b/>
        </w:rPr>
        <w:t xml:space="preserve"> GRANT</w:t>
      </w:r>
      <w:r w:rsidRPr="00E00F88">
        <w:rPr>
          <w:rFonts w:ascii="Calibri" w:eastAsia="Calibri" w:hAnsi="Calibri" w:cs="Times New Roman"/>
          <w:b/>
        </w:rPr>
        <w:t xml:space="preserve"> </w:t>
      </w:r>
    </w:p>
    <w:p w14:paraId="40BE4E3E" w14:textId="6702B026" w:rsidR="007E1424" w:rsidRP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I </w:t>
      </w:r>
      <w:r w:rsidRPr="007E1424">
        <w:rPr>
          <w:rFonts w:ascii="Calibri" w:eastAsia="Calibri" w:hAnsi="Calibri" w:cs="Times New Roman"/>
          <w:i/>
        </w:rPr>
        <w:t>&lt;</w:t>
      </w:r>
      <w:r w:rsidRPr="007E1424">
        <w:rPr>
          <w:rFonts w:ascii="Calibri" w:eastAsia="Calibri" w:hAnsi="Calibri" w:cs="Times New Roman"/>
          <w:b/>
          <w:i/>
        </w:rPr>
        <w:t>name &amp; surname</w:t>
      </w:r>
      <w:r w:rsidRPr="007E1424">
        <w:rPr>
          <w:rFonts w:ascii="Calibri" w:eastAsia="Calibri" w:hAnsi="Calibri" w:cs="Times New Roman"/>
          <w:i/>
        </w:rPr>
        <w:t>&gt;</w:t>
      </w:r>
      <w:r w:rsidRPr="007E1424">
        <w:rPr>
          <w:rFonts w:ascii="Calibri" w:eastAsia="Calibri" w:hAnsi="Calibri" w:cs="Times New Roman"/>
        </w:rPr>
        <w:t xml:space="preserve"> as a duly authorised representative of </w:t>
      </w:r>
      <w:r w:rsidRPr="007E1424">
        <w:rPr>
          <w:rFonts w:ascii="Calibri" w:eastAsia="Calibri" w:hAnsi="Calibri" w:cs="Times New Roman"/>
          <w:i/>
        </w:rPr>
        <w:t>&lt;</w:t>
      </w:r>
      <w:r w:rsidR="00E00F88">
        <w:rPr>
          <w:rFonts w:ascii="Calibri" w:eastAsia="Calibri" w:hAnsi="Calibri" w:cs="Times New Roman"/>
          <w:b/>
          <w:i/>
        </w:rPr>
        <w:t>Insert name of name of employer</w:t>
      </w:r>
      <w:r w:rsidRPr="007E1424">
        <w:rPr>
          <w:rFonts w:ascii="Calibri" w:eastAsia="Calibri" w:hAnsi="Calibri" w:cs="Times New Roman"/>
          <w:b/>
          <w:i/>
        </w:rPr>
        <w:t xml:space="preserve"> company</w:t>
      </w:r>
      <w:r w:rsidRPr="007E1424">
        <w:rPr>
          <w:rFonts w:ascii="Calibri" w:eastAsia="Calibri" w:hAnsi="Calibri" w:cs="Times New Roman"/>
          <w:i/>
        </w:rPr>
        <w:t>&gt;</w:t>
      </w:r>
      <w:r w:rsidRPr="007E1424">
        <w:rPr>
          <w:rFonts w:ascii="Calibri" w:eastAsia="Calibri" w:hAnsi="Calibri" w:cs="Times New Roman"/>
        </w:rPr>
        <w:t xml:space="preserve">, confirm that, should </w:t>
      </w:r>
      <w:r w:rsidRPr="002751C9">
        <w:rPr>
          <w:rFonts w:ascii="Calibri" w:eastAsia="Calibri" w:hAnsi="Calibri" w:cs="Times New Roman"/>
          <w:b/>
          <w:i/>
        </w:rPr>
        <w:t>&lt;name of applicant&gt;</w:t>
      </w:r>
      <w:r w:rsidRPr="007E1424">
        <w:rPr>
          <w:rFonts w:ascii="Calibri" w:eastAsia="Calibri" w:hAnsi="Calibri" w:cs="Times New Roman"/>
        </w:rPr>
        <w:t xml:space="preserve"> be awarded a Disc</w:t>
      </w:r>
      <w:r w:rsidR="00F54292">
        <w:rPr>
          <w:rFonts w:ascii="Calibri" w:eastAsia="Calibri" w:hAnsi="Calibri" w:cs="Times New Roman"/>
        </w:rPr>
        <w:t xml:space="preserve">retionary Grant by the </w:t>
      </w:r>
      <w:r w:rsidR="002751C9">
        <w:rPr>
          <w:rFonts w:ascii="Calibri" w:eastAsia="Calibri" w:hAnsi="Calibri" w:cs="Times New Roman"/>
        </w:rPr>
        <w:t>Services</w:t>
      </w:r>
      <w:r w:rsidR="002B7FBA">
        <w:rPr>
          <w:rFonts w:ascii="Calibri" w:eastAsia="Calibri" w:hAnsi="Calibri" w:cs="Times New Roman"/>
        </w:rPr>
        <w:t xml:space="preserve"> SETA</w:t>
      </w:r>
      <w:r w:rsidRPr="007E1424">
        <w:rPr>
          <w:rFonts w:ascii="Calibri" w:eastAsia="Calibri" w:hAnsi="Calibri" w:cs="Times New Roman"/>
        </w:rPr>
        <w:t xml:space="preserve">, our company/organisation will enter into an agreement with </w:t>
      </w:r>
      <w:r w:rsidR="002751C9" w:rsidRPr="002751C9">
        <w:rPr>
          <w:rFonts w:ascii="Calibri" w:eastAsia="Calibri" w:hAnsi="Calibri" w:cs="Times New Roman"/>
          <w:b/>
          <w:i/>
        </w:rPr>
        <w:t>&lt;name of applicant&gt;</w:t>
      </w:r>
      <w:r w:rsidR="00E00F88">
        <w:rPr>
          <w:rFonts w:ascii="Calibri" w:eastAsia="Calibri" w:hAnsi="Calibri" w:cs="Times New Roman"/>
        </w:rPr>
        <w:t xml:space="preserve"> to </w:t>
      </w:r>
      <w:r w:rsidR="00B926EB">
        <w:rPr>
          <w:rFonts w:ascii="Calibri" w:eastAsia="Calibri" w:hAnsi="Calibri" w:cs="Times New Roman"/>
        </w:rPr>
        <w:t xml:space="preserve">host the </w:t>
      </w:r>
      <w:r w:rsidR="00B926EB" w:rsidRPr="00B926EB">
        <w:rPr>
          <w:rFonts w:ascii="Calibri" w:eastAsia="Calibri" w:hAnsi="Calibri" w:cs="Times New Roman"/>
          <w:b/>
          <w:bCs/>
          <w:i/>
          <w:iCs/>
        </w:rPr>
        <w:t>learners/interns</w:t>
      </w:r>
      <w:r w:rsidR="00B926EB">
        <w:rPr>
          <w:rFonts w:ascii="Calibri" w:eastAsia="Calibri" w:hAnsi="Calibri" w:cs="Times New Roman"/>
        </w:rPr>
        <w:t xml:space="preserve"> </w:t>
      </w:r>
      <w:r w:rsidRPr="007E1424">
        <w:rPr>
          <w:rFonts w:ascii="Calibri" w:eastAsia="Calibri" w:hAnsi="Calibri" w:cs="Times New Roman"/>
        </w:rPr>
        <w:t>as follows:</w:t>
      </w:r>
    </w:p>
    <w:p w14:paraId="5FCC7710" w14:textId="77777777" w:rsidR="007E1424" w:rsidRPr="007E1424" w:rsidRDefault="007E1424" w:rsidP="007E1424">
      <w:pPr>
        <w:spacing w:after="0" w:line="240" w:lineRule="auto"/>
        <w:jc w:val="right"/>
        <w:rPr>
          <w:rFonts w:ascii="Calibri" w:eastAsia="Calibri" w:hAnsi="Calibri" w:cs="Times New Roman"/>
          <w:b/>
          <w:sz w:val="18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4135"/>
        <w:gridCol w:w="5039"/>
      </w:tblGrid>
      <w:tr w:rsidR="007E1424" w:rsidRPr="007E1424" w14:paraId="1A4D7E7F" w14:textId="77777777" w:rsidTr="00B926EB">
        <w:tc>
          <w:tcPr>
            <w:tcW w:w="4135" w:type="dxa"/>
          </w:tcPr>
          <w:p w14:paraId="42009926" w14:textId="0295AFDC" w:rsidR="007E1424" w:rsidRPr="002B7FBA" w:rsidRDefault="00E00F88" w:rsidP="00B926EB">
            <w:pPr>
              <w:spacing w:line="36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Number of </w:t>
            </w:r>
            <w:r w:rsidRPr="00B926EB">
              <w:rPr>
                <w:rFonts w:ascii="Calibri" w:eastAsia="Calibri" w:hAnsi="Calibri" w:cs="Times New Roman"/>
                <w:b/>
                <w:bCs/>
                <w:i/>
                <w:iCs/>
              </w:rPr>
              <w:t>learners</w:t>
            </w:r>
            <w:r w:rsidR="00B926EB" w:rsidRPr="00B926EB">
              <w:rPr>
                <w:rFonts w:ascii="Calibri" w:eastAsia="Calibri" w:hAnsi="Calibri" w:cs="Times New Roman"/>
                <w:b/>
                <w:bCs/>
                <w:i/>
                <w:iCs/>
              </w:rPr>
              <w:t>/interns</w:t>
            </w:r>
            <w:r>
              <w:rPr>
                <w:rFonts w:ascii="Calibri" w:eastAsia="Calibri" w:hAnsi="Calibri" w:cs="Times New Roman"/>
              </w:rPr>
              <w:t xml:space="preserve"> to be </w:t>
            </w:r>
            <w:r w:rsidR="00606EA3">
              <w:rPr>
                <w:rFonts w:ascii="Calibri" w:eastAsia="Calibri" w:hAnsi="Calibri" w:cs="Times New Roman"/>
              </w:rPr>
              <w:t>hosted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5039" w:type="dxa"/>
          </w:tcPr>
          <w:p w14:paraId="2C0015B5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7E1424" w:rsidRPr="007E1424" w14:paraId="30F68488" w14:textId="77777777" w:rsidTr="00B926EB">
        <w:tc>
          <w:tcPr>
            <w:tcW w:w="4135" w:type="dxa"/>
          </w:tcPr>
          <w:p w14:paraId="29FA9B64" w14:textId="77777777" w:rsidR="007E1424" w:rsidRPr="002B7FBA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  <w:r w:rsidRPr="002B7FBA">
              <w:rPr>
                <w:rFonts w:ascii="Calibri" w:eastAsia="Calibri" w:hAnsi="Calibri" w:cs="Times New Roman"/>
              </w:rPr>
              <w:t>Qualification</w:t>
            </w:r>
            <w:r w:rsidR="002B7FBA" w:rsidRPr="002B7FBA">
              <w:rPr>
                <w:rFonts w:ascii="Calibri" w:eastAsia="Calibri" w:hAnsi="Calibri" w:cs="Times New Roman"/>
              </w:rPr>
              <w:t xml:space="preserve">(s) </w:t>
            </w:r>
            <w:r w:rsidRPr="002B7FBA">
              <w:rPr>
                <w:rFonts w:ascii="Calibri" w:eastAsia="Calibri" w:hAnsi="Calibri" w:cs="Times New Roman"/>
              </w:rPr>
              <w:t>/Occupational area</w:t>
            </w:r>
            <w:r w:rsidR="002B7FBA" w:rsidRPr="002B7FBA">
              <w:rPr>
                <w:rFonts w:ascii="Calibri" w:eastAsia="Calibri" w:hAnsi="Calibri" w:cs="Times New Roman"/>
              </w:rPr>
              <w:t>s</w:t>
            </w:r>
          </w:p>
        </w:tc>
        <w:tc>
          <w:tcPr>
            <w:tcW w:w="5039" w:type="dxa"/>
          </w:tcPr>
          <w:p w14:paraId="0E280939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7E1424" w:rsidRPr="007E1424" w14:paraId="7095273D" w14:textId="77777777" w:rsidTr="00B926EB">
        <w:tc>
          <w:tcPr>
            <w:tcW w:w="4135" w:type="dxa"/>
          </w:tcPr>
          <w:p w14:paraId="7C47316A" w14:textId="6CF9E82C" w:rsidR="007E1424" w:rsidRPr="002B7FBA" w:rsidRDefault="00606EA3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  <w:r w:rsidRPr="002B7FBA">
              <w:rPr>
                <w:rFonts w:ascii="Calibri" w:eastAsia="Calibri" w:hAnsi="Calibri" w:cs="Times New Roman"/>
              </w:rPr>
              <w:t>Duration of hosting</w:t>
            </w:r>
          </w:p>
        </w:tc>
        <w:tc>
          <w:tcPr>
            <w:tcW w:w="5039" w:type="dxa"/>
          </w:tcPr>
          <w:p w14:paraId="523FB1CF" w14:textId="77777777" w:rsidR="007E1424" w:rsidRPr="007E1424" w:rsidRDefault="007E1424" w:rsidP="007E1424">
            <w:pPr>
              <w:spacing w:line="36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</w:tbl>
    <w:p w14:paraId="250F5595" w14:textId="77777777" w:rsidR="002751C9" w:rsidRDefault="002751C9" w:rsidP="002751C9">
      <w:pPr>
        <w:spacing w:line="240" w:lineRule="auto"/>
        <w:jc w:val="both"/>
        <w:rPr>
          <w:rFonts w:ascii="Calibri" w:eastAsia="Calibri" w:hAnsi="Calibri" w:cs="Times New Roman"/>
        </w:rPr>
      </w:pPr>
    </w:p>
    <w:p w14:paraId="585309DF" w14:textId="77777777" w:rsidR="007E1424" w:rsidRP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Our core business is </w:t>
      </w:r>
      <w:r w:rsidRPr="007E1424">
        <w:rPr>
          <w:rFonts w:ascii="Calibri" w:eastAsia="Calibri" w:hAnsi="Calibri" w:cs="Times New Roman"/>
          <w:b/>
        </w:rPr>
        <w:t>&lt;insert a sentence or two explaining core business&gt;</w:t>
      </w:r>
      <w:r w:rsidRPr="007E1424">
        <w:rPr>
          <w:rFonts w:ascii="Calibri" w:eastAsia="Calibri" w:hAnsi="Calibri" w:cs="Times New Roman"/>
        </w:rPr>
        <w:t>.</w:t>
      </w:r>
    </w:p>
    <w:p w14:paraId="396C4507" w14:textId="77777777" w:rsidR="002751C9" w:rsidRDefault="002751C9" w:rsidP="002751C9">
      <w:pPr>
        <w:spacing w:line="360" w:lineRule="auto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is agreement is valid for </w:t>
      </w:r>
      <w:r w:rsidRPr="00F8428B">
        <w:rPr>
          <w:rFonts w:ascii="Calibri" w:eastAsia="Calibri" w:hAnsi="Calibri" w:cs="Times New Roman"/>
          <w:b/>
        </w:rPr>
        <w:t>&lt;insert duration of validity (months)&gt;</w:t>
      </w:r>
      <w:r>
        <w:rPr>
          <w:rFonts w:ascii="Calibri" w:eastAsia="Calibri" w:hAnsi="Calibri" w:cs="Times New Roman"/>
        </w:rPr>
        <w:t xml:space="preserve"> from date of signature.</w:t>
      </w:r>
    </w:p>
    <w:p w14:paraId="09A0F8A9" w14:textId="1486C4EB" w:rsidR="007E1424" w:rsidRDefault="007E1424" w:rsidP="007E1424">
      <w:pPr>
        <w:spacing w:line="360" w:lineRule="auto"/>
        <w:jc w:val="both"/>
        <w:rPr>
          <w:rFonts w:ascii="Calibri" w:eastAsia="Calibri" w:hAnsi="Calibri" w:cs="Times New Roman"/>
        </w:rPr>
      </w:pPr>
      <w:r w:rsidRPr="007E1424">
        <w:rPr>
          <w:rFonts w:ascii="Calibri" w:eastAsia="Calibri" w:hAnsi="Calibri" w:cs="Times New Roman"/>
        </w:rPr>
        <w:t xml:space="preserve">We acknowledge that the </w:t>
      </w:r>
      <w:r w:rsidR="002751C9">
        <w:rPr>
          <w:rFonts w:ascii="Calibri" w:eastAsia="Calibri" w:hAnsi="Calibri" w:cs="Times New Roman"/>
        </w:rPr>
        <w:t>Services</w:t>
      </w:r>
      <w:r w:rsidR="002B7FBA">
        <w:rPr>
          <w:rFonts w:ascii="Calibri" w:eastAsia="Calibri" w:hAnsi="Calibri" w:cs="Times New Roman"/>
        </w:rPr>
        <w:t xml:space="preserve"> SETA</w:t>
      </w:r>
      <w:r w:rsidRPr="007E1424">
        <w:rPr>
          <w:rFonts w:ascii="Calibri" w:eastAsia="Calibri" w:hAnsi="Calibri" w:cs="Times New Roman"/>
        </w:rPr>
        <w:t xml:space="preserve"> may conduct a telephonic and/or physical verification of our sites and we would be </w:t>
      </w:r>
      <w:r w:rsidR="00B926EB" w:rsidRPr="007E1424">
        <w:rPr>
          <w:rFonts w:ascii="Calibri" w:eastAsia="Calibri" w:hAnsi="Calibri" w:cs="Times New Roman"/>
        </w:rPr>
        <w:t>able</w:t>
      </w:r>
      <w:r w:rsidRPr="007E1424">
        <w:rPr>
          <w:rFonts w:ascii="Calibri" w:eastAsia="Calibri" w:hAnsi="Calibri" w:cs="Times New Roman"/>
        </w:rPr>
        <w:t xml:space="preserve"> to validate this letter.</w:t>
      </w:r>
    </w:p>
    <w:p w14:paraId="1A61F8FD" w14:textId="77777777" w:rsidR="00B926EB" w:rsidRPr="007E1424" w:rsidRDefault="00B926EB" w:rsidP="007E1424">
      <w:pPr>
        <w:spacing w:line="360" w:lineRule="auto"/>
        <w:jc w:val="both"/>
        <w:rPr>
          <w:rFonts w:ascii="Calibri" w:eastAsia="Calibri" w:hAnsi="Calibri" w:cs="Times New Roman"/>
        </w:rPr>
      </w:pPr>
    </w:p>
    <w:p w14:paraId="7F701A12" w14:textId="2B8102BE" w:rsidR="00BA77DB" w:rsidRPr="00BA77DB" w:rsidRDefault="007E1424" w:rsidP="00BA77DB">
      <w:pPr>
        <w:spacing w:line="360" w:lineRule="auto"/>
        <w:jc w:val="both"/>
        <w:rPr>
          <w:rFonts w:ascii="Calibri" w:eastAsia="Calibri" w:hAnsi="Calibri" w:cs="Times New Roman"/>
        </w:rPr>
        <w:sectPr w:rsidR="00BA77DB" w:rsidRPr="00BA77DB" w:rsidSect="00E611AC">
          <w:headerReference w:type="default" r:id="rId8"/>
          <w:footerReference w:type="default" r:id="rId9"/>
          <w:pgSz w:w="11906" w:h="16838"/>
          <w:pgMar w:top="3261" w:right="1361" w:bottom="993" w:left="1361" w:header="709" w:footer="709" w:gutter="0"/>
          <w:cols w:space="708"/>
          <w:docGrid w:linePitch="360"/>
        </w:sectPr>
      </w:pPr>
      <w:r w:rsidRPr="007E1424">
        <w:rPr>
          <w:rFonts w:ascii="Calibri" w:eastAsia="Calibri" w:hAnsi="Calibri" w:cs="Times New Roman"/>
        </w:rPr>
        <w:t xml:space="preserve">Signed at </w:t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</w:rPr>
        <w:t xml:space="preserve"> on this the </w:t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</w:rPr>
        <w:t xml:space="preserve"> </w:t>
      </w:r>
      <w:r w:rsidR="00E00F88">
        <w:rPr>
          <w:rFonts w:ascii="Calibri" w:eastAsia="Calibri" w:hAnsi="Calibri" w:cs="Times New Roman"/>
        </w:rPr>
        <w:t>20</w:t>
      </w:r>
      <w:r w:rsidR="00B926EB">
        <w:rPr>
          <w:rFonts w:ascii="Calibri" w:eastAsia="Calibri" w:hAnsi="Calibri" w:cs="Times New Roman"/>
        </w:rPr>
        <w:t>24</w:t>
      </w:r>
    </w:p>
    <w:p w14:paraId="0AA52AF7" w14:textId="63667221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  <w:r w:rsidRPr="00BA77DB">
        <w:rPr>
          <w:rFonts w:ascii="Calibri" w:eastAsia="Calibri" w:hAnsi="Calibri" w:cs="Times New Roman"/>
          <w:b/>
        </w:rPr>
        <w:t xml:space="preserve">Representative on behalf of </w:t>
      </w:r>
      <w:r w:rsidR="00B926EB">
        <w:rPr>
          <w:rFonts w:ascii="Calibri" w:eastAsia="Calibri" w:hAnsi="Calibri" w:cs="Times New Roman"/>
          <w:b/>
        </w:rPr>
        <w:t>applicant</w:t>
      </w:r>
    </w:p>
    <w:p w14:paraId="7D6DF41C" w14:textId="77777777" w:rsidR="00BA77DB" w:rsidRP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</w:p>
    <w:p w14:paraId="7E3AC0B7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>
        <w:rPr>
          <w:rFonts w:ascii="Calibri" w:eastAsia="Calibri" w:hAnsi="Calibri" w:cs="Times New Roman"/>
          <w:u w:val="single"/>
        </w:rPr>
        <w:t xml:space="preserve">                                           </w:t>
      </w:r>
    </w:p>
    <w:p w14:paraId="2F003813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i/>
        </w:rPr>
      </w:pPr>
      <w:r w:rsidRPr="007E1424">
        <w:rPr>
          <w:rFonts w:ascii="Calibri" w:eastAsia="Calibri" w:hAnsi="Calibri" w:cs="Times New Roman"/>
          <w:i/>
        </w:rPr>
        <w:t>(Full Name &amp; Surname)</w:t>
      </w:r>
    </w:p>
    <w:p w14:paraId="3673F3AA" w14:textId="092C6ECF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Representative on behalf of the </w:t>
      </w:r>
      <w:r w:rsidR="00B926EB">
        <w:rPr>
          <w:rFonts w:ascii="Calibri" w:eastAsia="Calibri" w:hAnsi="Calibri" w:cs="Times New Roman"/>
          <w:b/>
        </w:rPr>
        <w:t xml:space="preserve">host </w:t>
      </w:r>
      <w:r>
        <w:rPr>
          <w:rFonts w:ascii="Calibri" w:eastAsia="Calibri" w:hAnsi="Calibri" w:cs="Times New Roman"/>
          <w:b/>
        </w:rPr>
        <w:t xml:space="preserve">employer </w:t>
      </w:r>
    </w:p>
    <w:p w14:paraId="19579488" w14:textId="77777777" w:rsidR="00BA77DB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b/>
        </w:rPr>
      </w:pPr>
    </w:p>
    <w:p w14:paraId="4FE9DBBB" w14:textId="77777777" w:rsidR="00BA77DB" w:rsidRPr="007E1424" w:rsidRDefault="00BA77DB" w:rsidP="00BA77DB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  <w:r w:rsidRPr="007E1424">
        <w:rPr>
          <w:rFonts w:ascii="Calibri" w:eastAsia="Calibri" w:hAnsi="Calibri" w:cs="Times New Roman"/>
          <w:u w:val="single"/>
        </w:rPr>
        <w:tab/>
      </w:r>
    </w:p>
    <w:p w14:paraId="599F62DC" w14:textId="77777777" w:rsidR="00BA77DB" w:rsidRPr="00BA77DB" w:rsidRDefault="00BA77DB" w:rsidP="007E1424">
      <w:pPr>
        <w:spacing w:after="0" w:line="240" w:lineRule="auto"/>
        <w:jc w:val="both"/>
        <w:rPr>
          <w:rFonts w:ascii="Calibri" w:eastAsia="Calibri" w:hAnsi="Calibri" w:cs="Times New Roman"/>
          <w:i/>
        </w:rPr>
        <w:sectPr w:rsidR="00BA77DB" w:rsidRPr="00BA77DB" w:rsidSect="00E611AC">
          <w:type w:val="continuous"/>
          <w:pgSz w:w="11906" w:h="16838"/>
          <w:pgMar w:top="3261" w:right="1361" w:bottom="993" w:left="1361" w:header="709" w:footer="709" w:gutter="0"/>
          <w:cols w:num="2" w:space="708"/>
          <w:docGrid w:linePitch="360"/>
        </w:sectPr>
      </w:pPr>
      <w:r w:rsidRPr="007E1424">
        <w:rPr>
          <w:rFonts w:ascii="Calibri" w:eastAsia="Calibri" w:hAnsi="Calibri" w:cs="Times New Roman"/>
          <w:i/>
        </w:rPr>
        <w:t>(</w:t>
      </w:r>
      <w:r>
        <w:rPr>
          <w:rFonts w:ascii="Calibri" w:eastAsia="Calibri" w:hAnsi="Calibri" w:cs="Times New Roman"/>
          <w:i/>
        </w:rPr>
        <w:t>Full Name &amp; Signature)</w:t>
      </w:r>
    </w:p>
    <w:p w14:paraId="52A0682A" w14:textId="77777777" w:rsidR="00E00F88" w:rsidRPr="00BA77DB" w:rsidRDefault="00E00F88" w:rsidP="007E1424">
      <w:pPr>
        <w:spacing w:after="0" w:line="240" w:lineRule="auto"/>
        <w:jc w:val="both"/>
      </w:pPr>
    </w:p>
    <w:p w14:paraId="6EC8EFB7" w14:textId="77777777" w:rsidR="007E1424" w:rsidRPr="007E1424" w:rsidRDefault="00BA77DB" w:rsidP="007E1424">
      <w:pPr>
        <w:spacing w:after="0" w:line="240" w:lineRule="auto"/>
        <w:jc w:val="both"/>
        <w:rPr>
          <w:rFonts w:ascii="Calibri" w:eastAsia="Calibri" w:hAnsi="Calibri" w:cs="Times New Roman"/>
          <w:u w:val="single"/>
        </w:rPr>
      </w:pPr>
      <w:r>
        <w:rPr>
          <w:rFonts w:ascii="Calibri" w:eastAsia="Calibri" w:hAnsi="Calibri" w:cs="Times New Roman"/>
          <w:noProof/>
          <w:u w:val="single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E9A4C1" wp14:editId="04623C0F">
                <wp:simplePos x="0" y="0"/>
                <wp:positionH relativeFrom="column">
                  <wp:posOffset>3145790</wp:posOffset>
                </wp:positionH>
                <wp:positionV relativeFrom="paragraph">
                  <wp:posOffset>120015</wp:posOffset>
                </wp:positionV>
                <wp:extent cx="18478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F8E41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7pt,9.45pt" to="393.2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" strokecolor="black [3040]"/>
            </w:pict>
          </mc:Fallback>
        </mc:AlternateContent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7E1424" w:rsidRPr="007E1424">
        <w:rPr>
          <w:rFonts w:ascii="Calibri" w:eastAsia="Calibri" w:hAnsi="Calibri" w:cs="Times New Roman"/>
          <w:u w:val="single"/>
        </w:rPr>
        <w:tab/>
      </w:r>
      <w:r w:rsidR="00E00F88">
        <w:rPr>
          <w:rFonts w:ascii="Calibri" w:eastAsia="Calibri" w:hAnsi="Calibri" w:cs="Times New Roman"/>
          <w:u w:val="single"/>
        </w:rPr>
        <w:t xml:space="preserve">                                           </w:t>
      </w:r>
    </w:p>
    <w:p w14:paraId="2DA1453B" w14:textId="77777777" w:rsidR="007E1424" w:rsidRPr="007E1424" w:rsidRDefault="007E1424" w:rsidP="00BA77DB">
      <w:pPr>
        <w:tabs>
          <w:tab w:val="left" w:pos="5070"/>
        </w:tabs>
        <w:spacing w:after="0" w:line="240" w:lineRule="auto"/>
        <w:jc w:val="both"/>
        <w:rPr>
          <w:rFonts w:ascii="Calibri" w:eastAsia="Calibri" w:hAnsi="Calibri" w:cs="Times New Roman"/>
          <w:i/>
        </w:rPr>
      </w:pPr>
      <w:r w:rsidRPr="007E1424">
        <w:rPr>
          <w:rFonts w:ascii="Calibri" w:eastAsia="Calibri" w:hAnsi="Calibri" w:cs="Times New Roman"/>
          <w:i/>
        </w:rPr>
        <w:t>(</w:t>
      </w:r>
      <w:r w:rsidR="00BA77DB" w:rsidRPr="00926935">
        <w:rPr>
          <w:rFonts w:ascii="Calibri" w:eastAsia="Calibri" w:hAnsi="Calibri" w:cs="Times New Roman"/>
        </w:rPr>
        <w:t>Signature</w:t>
      </w:r>
      <w:r w:rsidRPr="007E1424">
        <w:rPr>
          <w:rFonts w:ascii="Calibri" w:eastAsia="Calibri" w:hAnsi="Calibri" w:cs="Times New Roman"/>
          <w:i/>
        </w:rPr>
        <w:t>)</w:t>
      </w:r>
      <w:r w:rsidR="00BA77DB">
        <w:rPr>
          <w:rFonts w:ascii="Calibri" w:eastAsia="Calibri" w:hAnsi="Calibri" w:cs="Times New Roman"/>
          <w:i/>
        </w:rPr>
        <w:tab/>
        <w:t>(Signature)</w:t>
      </w:r>
    </w:p>
    <w:sectPr w:rsidR="007E1424" w:rsidRPr="007E1424" w:rsidSect="00E611AC">
      <w:type w:val="continuous"/>
      <w:pgSz w:w="11906" w:h="16838"/>
      <w:pgMar w:top="3261" w:right="1361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CB964" w14:textId="77777777" w:rsidR="00E611AC" w:rsidRDefault="00E611AC" w:rsidP="00777B36">
      <w:pPr>
        <w:spacing w:after="0" w:line="240" w:lineRule="auto"/>
      </w:pPr>
      <w:r>
        <w:separator/>
      </w:r>
    </w:p>
  </w:endnote>
  <w:endnote w:type="continuationSeparator" w:id="0">
    <w:p w14:paraId="271F7951" w14:textId="77777777" w:rsidR="00E611AC" w:rsidRDefault="00E611AC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F04B2" w14:textId="77777777" w:rsidR="00FF43C4" w:rsidRDefault="00FF43C4">
    <w:pPr>
      <w:pStyle w:val="Footer"/>
    </w:pPr>
  </w:p>
  <w:p w14:paraId="29141747" w14:textId="59AB2790" w:rsidR="00FF43C4" w:rsidRPr="00926935" w:rsidRDefault="00926935" w:rsidP="00926935">
    <w:pPr>
      <w:pStyle w:val="Footer"/>
      <w:jc w:val="both"/>
      <w:rPr>
        <w:rFonts w:cstheme="minorHAnsi"/>
        <w:sz w:val="28"/>
      </w:rPr>
    </w:pPr>
    <w:r w:rsidRPr="00926935">
      <w:rPr>
        <w:rFonts w:cstheme="minorHAnsi"/>
        <w:color w:val="000000"/>
        <w:szCs w:val="19"/>
        <w:shd w:val="clear" w:color="auto" w:fill="FFFFFF"/>
      </w:rPr>
      <w:t xml:space="preserve">This provisional agreement 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must be </w:t>
    </w:r>
    <w:r w:rsidR="00B926EB" w:rsidRPr="001270F7">
      <w:rPr>
        <w:rFonts w:cstheme="minorHAnsi"/>
        <w:b/>
        <w:color w:val="000000"/>
        <w:szCs w:val="19"/>
        <w:shd w:val="clear" w:color="auto" w:fill="FFFFFF"/>
      </w:rPr>
      <w:t>on employer’s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 letterhead</w:t>
    </w:r>
    <w:r w:rsidRPr="00926935">
      <w:rPr>
        <w:rFonts w:cstheme="minorHAnsi"/>
        <w:color w:val="000000"/>
        <w:szCs w:val="19"/>
        <w:shd w:val="clear" w:color="auto" w:fill="FFFFFF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F065B" w14:textId="77777777" w:rsidR="00E611AC" w:rsidRDefault="00E611AC" w:rsidP="00777B36">
      <w:pPr>
        <w:spacing w:after="0" w:line="240" w:lineRule="auto"/>
      </w:pPr>
      <w:r>
        <w:separator/>
      </w:r>
    </w:p>
  </w:footnote>
  <w:footnote w:type="continuationSeparator" w:id="0">
    <w:p w14:paraId="404E0F4F" w14:textId="77777777" w:rsidR="00E611AC" w:rsidRDefault="00E611AC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9FF747" w14:textId="10EE54C2" w:rsidR="00C10B8F" w:rsidRPr="00926935" w:rsidRDefault="00C10B8F" w:rsidP="00072271">
    <w:pPr>
      <w:pStyle w:val="Footer"/>
      <w:rPr>
        <w:rFonts w:cstheme="minorHAnsi"/>
        <w:sz w:val="28"/>
      </w:rPr>
    </w:pPr>
    <w:r w:rsidRPr="00926935">
      <w:rPr>
        <w:rFonts w:cstheme="minorHAnsi"/>
        <w:color w:val="000000"/>
        <w:szCs w:val="19"/>
        <w:shd w:val="clear" w:color="auto" w:fill="FFFFFF"/>
      </w:rPr>
      <w:t xml:space="preserve">This provisional agreement </w:t>
    </w:r>
    <w:r w:rsidR="00072271">
      <w:rPr>
        <w:rFonts w:cstheme="minorHAnsi"/>
        <w:b/>
        <w:color w:val="000000"/>
        <w:szCs w:val="19"/>
        <w:shd w:val="clear" w:color="auto" w:fill="FFFFFF"/>
      </w:rPr>
      <w:t>must be o</w:t>
    </w:r>
    <w:r w:rsidR="00B926EB">
      <w:rPr>
        <w:rFonts w:cstheme="minorHAnsi"/>
        <w:b/>
        <w:color w:val="000000"/>
        <w:szCs w:val="19"/>
        <w:shd w:val="clear" w:color="auto" w:fill="FFFFFF"/>
      </w:rPr>
      <w:t>n</w:t>
    </w:r>
    <w:r w:rsidRPr="001270F7">
      <w:rPr>
        <w:rFonts w:cstheme="minorHAnsi"/>
        <w:b/>
        <w:color w:val="000000"/>
        <w:szCs w:val="19"/>
        <w:shd w:val="clear" w:color="auto" w:fill="FFFFFF"/>
      </w:rPr>
      <w:t xml:space="preserve"> employer's letterhead</w:t>
    </w:r>
    <w:r w:rsidRPr="00926935">
      <w:rPr>
        <w:rFonts w:cstheme="minorHAnsi"/>
        <w:color w:val="000000"/>
        <w:szCs w:val="19"/>
        <w:shd w:val="clear" w:color="auto" w:fill="FFFFFF"/>
      </w:rP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 w15:restartNumberingAfterBreak="0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B6A18B6"/>
    <w:multiLevelType w:val="hybridMultilevel"/>
    <w:tmpl w:val="8782F788"/>
    <w:lvl w:ilvl="0" w:tplc="CD7CC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4" w15:restartNumberingAfterBreak="0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3" w15:restartNumberingAfterBreak="0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4337612">
    <w:abstractNumId w:val="23"/>
  </w:num>
  <w:num w:numId="2" w16cid:durableId="2128234480">
    <w:abstractNumId w:val="32"/>
  </w:num>
  <w:num w:numId="3" w16cid:durableId="191501717">
    <w:abstractNumId w:val="1"/>
  </w:num>
  <w:num w:numId="4" w16cid:durableId="632566885">
    <w:abstractNumId w:val="34"/>
  </w:num>
  <w:num w:numId="5" w16cid:durableId="1883591388">
    <w:abstractNumId w:val="33"/>
  </w:num>
  <w:num w:numId="6" w16cid:durableId="1117867201">
    <w:abstractNumId w:val="5"/>
  </w:num>
  <w:num w:numId="7" w16cid:durableId="408846233">
    <w:abstractNumId w:val="16"/>
  </w:num>
  <w:num w:numId="8" w16cid:durableId="839198523">
    <w:abstractNumId w:val="17"/>
  </w:num>
  <w:num w:numId="9" w16cid:durableId="183055442">
    <w:abstractNumId w:val="35"/>
  </w:num>
  <w:num w:numId="10" w16cid:durableId="1131555012">
    <w:abstractNumId w:val="15"/>
  </w:num>
  <w:num w:numId="11" w16cid:durableId="1189835726">
    <w:abstractNumId w:val="25"/>
  </w:num>
  <w:num w:numId="12" w16cid:durableId="453449232">
    <w:abstractNumId w:val="26"/>
  </w:num>
  <w:num w:numId="13" w16cid:durableId="2128769710">
    <w:abstractNumId w:val="10"/>
  </w:num>
  <w:num w:numId="14" w16cid:durableId="533273574">
    <w:abstractNumId w:val="36"/>
  </w:num>
  <w:num w:numId="15" w16cid:durableId="1853031380">
    <w:abstractNumId w:val="31"/>
  </w:num>
  <w:num w:numId="16" w16cid:durableId="1710954087">
    <w:abstractNumId w:val="14"/>
  </w:num>
  <w:num w:numId="17" w16cid:durableId="388654362">
    <w:abstractNumId w:val="27"/>
  </w:num>
  <w:num w:numId="18" w16cid:durableId="717437231">
    <w:abstractNumId w:val="0"/>
  </w:num>
  <w:num w:numId="19" w16cid:durableId="1381829553">
    <w:abstractNumId w:val="29"/>
  </w:num>
  <w:num w:numId="20" w16cid:durableId="1111047829">
    <w:abstractNumId w:val="13"/>
  </w:num>
  <w:num w:numId="21" w16cid:durableId="1102913375">
    <w:abstractNumId w:val="8"/>
  </w:num>
  <w:num w:numId="22" w16cid:durableId="2098817721">
    <w:abstractNumId w:val="24"/>
  </w:num>
  <w:num w:numId="23" w16cid:durableId="1980919668">
    <w:abstractNumId w:val="3"/>
  </w:num>
  <w:num w:numId="24" w16cid:durableId="589892383">
    <w:abstractNumId w:val="21"/>
  </w:num>
  <w:num w:numId="25" w16cid:durableId="1762556825">
    <w:abstractNumId w:val="19"/>
  </w:num>
  <w:num w:numId="26" w16cid:durableId="180169013">
    <w:abstractNumId w:val="6"/>
  </w:num>
  <w:num w:numId="27" w16cid:durableId="1068111932">
    <w:abstractNumId w:val="22"/>
  </w:num>
  <w:num w:numId="28" w16cid:durableId="2145416989">
    <w:abstractNumId w:val="2"/>
  </w:num>
  <w:num w:numId="29" w16cid:durableId="296764473">
    <w:abstractNumId w:val="37"/>
  </w:num>
  <w:num w:numId="30" w16cid:durableId="1792748499">
    <w:abstractNumId w:val="18"/>
  </w:num>
  <w:num w:numId="31" w16cid:durableId="938175928">
    <w:abstractNumId w:val="4"/>
  </w:num>
  <w:num w:numId="32" w16cid:durableId="1096318082">
    <w:abstractNumId w:val="7"/>
  </w:num>
  <w:num w:numId="33" w16cid:durableId="1208832518">
    <w:abstractNumId w:val="11"/>
  </w:num>
  <w:num w:numId="34" w16cid:durableId="1403257727">
    <w:abstractNumId w:val="30"/>
  </w:num>
  <w:num w:numId="35" w16cid:durableId="1396202245">
    <w:abstractNumId w:val="28"/>
  </w:num>
  <w:num w:numId="36" w16cid:durableId="2104647255">
    <w:abstractNumId w:val="9"/>
  </w:num>
  <w:num w:numId="37" w16cid:durableId="1106539691">
    <w:abstractNumId w:val="12"/>
  </w:num>
  <w:num w:numId="38" w16cid:durableId="5777117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TQCMoxNzM0MLZR0lIJTi4sz8/NACoxqAd4oOe0sAAAA"/>
  </w:docVars>
  <w:rsids>
    <w:rsidRoot w:val="00777B36"/>
    <w:rsid w:val="00011B04"/>
    <w:rsid w:val="000145E8"/>
    <w:rsid w:val="00022875"/>
    <w:rsid w:val="00031DCC"/>
    <w:rsid w:val="00041504"/>
    <w:rsid w:val="0004572D"/>
    <w:rsid w:val="00062257"/>
    <w:rsid w:val="00067233"/>
    <w:rsid w:val="00072271"/>
    <w:rsid w:val="000723DD"/>
    <w:rsid w:val="000819A9"/>
    <w:rsid w:val="0009381E"/>
    <w:rsid w:val="000953A8"/>
    <w:rsid w:val="000B6694"/>
    <w:rsid w:val="000D51D2"/>
    <w:rsid w:val="000D6F0C"/>
    <w:rsid w:val="000E130D"/>
    <w:rsid w:val="000E3C43"/>
    <w:rsid w:val="000F016D"/>
    <w:rsid w:val="0010177F"/>
    <w:rsid w:val="001033A2"/>
    <w:rsid w:val="00111CC4"/>
    <w:rsid w:val="0012645D"/>
    <w:rsid w:val="001270F7"/>
    <w:rsid w:val="00127BD6"/>
    <w:rsid w:val="001301C3"/>
    <w:rsid w:val="0013173F"/>
    <w:rsid w:val="00156152"/>
    <w:rsid w:val="00156EEA"/>
    <w:rsid w:val="001570C4"/>
    <w:rsid w:val="0015736D"/>
    <w:rsid w:val="00157CBC"/>
    <w:rsid w:val="00166933"/>
    <w:rsid w:val="00170F79"/>
    <w:rsid w:val="001A5734"/>
    <w:rsid w:val="001A75F3"/>
    <w:rsid w:val="001B1636"/>
    <w:rsid w:val="001B5229"/>
    <w:rsid w:val="001C1E11"/>
    <w:rsid w:val="001D5E13"/>
    <w:rsid w:val="001D6267"/>
    <w:rsid w:val="001E0DAD"/>
    <w:rsid w:val="001E775B"/>
    <w:rsid w:val="001F5405"/>
    <w:rsid w:val="0021507B"/>
    <w:rsid w:val="00222BC3"/>
    <w:rsid w:val="0023416C"/>
    <w:rsid w:val="002368ED"/>
    <w:rsid w:val="00246E3C"/>
    <w:rsid w:val="002633AE"/>
    <w:rsid w:val="00265219"/>
    <w:rsid w:val="0027145E"/>
    <w:rsid w:val="00274444"/>
    <w:rsid w:val="002751C9"/>
    <w:rsid w:val="0027566F"/>
    <w:rsid w:val="00286EF8"/>
    <w:rsid w:val="00293382"/>
    <w:rsid w:val="002950AF"/>
    <w:rsid w:val="00296F02"/>
    <w:rsid w:val="002A52A7"/>
    <w:rsid w:val="002B7FBA"/>
    <w:rsid w:val="002E14C1"/>
    <w:rsid w:val="002F674A"/>
    <w:rsid w:val="003004A0"/>
    <w:rsid w:val="00317FEE"/>
    <w:rsid w:val="00321E94"/>
    <w:rsid w:val="00331627"/>
    <w:rsid w:val="003319FD"/>
    <w:rsid w:val="003419EB"/>
    <w:rsid w:val="00351A45"/>
    <w:rsid w:val="0036536A"/>
    <w:rsid w:val="003747AA"/>
    <w:rsid w:val="0037559B"/>
    <w:rsid w:val="00386EBD"/>
    <w:rsid w:val="0038771E"/>
    <w:rsid w:val="00391BE2"/>
    <w:rsid w:val="003C0252"/>
    <w:rsid w:val="003C071D"/>
    <w:rsid w:val="003C7BBE"/>
    <w:rsid w:val="003D001D"/>
    <w:rsid w:val="003E0045"/>
    <w:rsid w:val="003E1A7E"/>
    <w:rsid w:val="004026B5"/>
    <w:rsid w:val="00425857"/>
    <w:rsid w:val="00432B99"/>
    <w:rsid w:val="00453450"/>
    <w:rsid w:val="00457C28"/>
    <w:rsid w:val="00464A33"/>
    <w:rsid w:val="00471136"/>
    <w:rsid w:val="00473F7F"/>
    <w:rsid w:val="004743A6"/>
    <w:rsid w:val="0048622A"/>
    <w:rsid w:val="0048649E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33395"/>
    <w:rsid w:val="00536423"/>
    <w:rsid w:val="00540111"/>
    <w:rsid w:val="00545539"/>
    <w:rsid w:val="00547968"/>
    <w:rsid w:val="00562A22"/>
    <w:rsid w:val="0056423C"/>
    <w:rsid w:val="00596E69"/>
    <w:rsid w:val="005B4D21"/>
    <w:rsid w:val="005B5644"/>
    <w:rsid w:val="005C1DE9"/>
    <w:rsid w:val="005D4854"/>
    <w:rsid w:val="005E652A"/>
    <w:rsid w:val="005F0799"/>
    <w:rsid w:val="00602571"/>
    <w:rsid w:val="00603B61"/>
    <w:rsid w:val="00605242"/>
    <w:rsid w:val="00606EA3"/>
    <w:rsid w:val="0060798B"/>
    <w:rsid w:val="00634AA6"/>
    <w:rsid w:val="00636C0F"/>
    <w:rsid w:val="00646844"/>
    <w:rsid w:val="00652E4F"/>
    <w:rsid w:val="00653412"/>
    <w:rsid w:val="00654410"/>
    <w:rsid w:val="006578FF"/>
    <w:rsid w:val="006703D4"/>
    <w:rsid w:val="0067198D"/>
    <w:rsid w:val="00673F67"/>
    <w:rsid w:val="006925F8"/>
    <w:rsid w:val="006A2073"/>
    <w:rsid w:val="006B4FCD"/>
    <w:rsid w:val="006C5913"/>
    <w:rsid w:val="006C5CC5"/>
    <w:rsid w:val="006D1E6F"/>
    <w:rsid w:val="006D444B"/>
    <w:rsid w:val="006F746B"/>
    <w:rsid w:val="007109CF"/>
    <w:rsid w:val="00712109"/>
    <w:rsid w:val="00716474"/>
    <w:rsid w:val="007261B6"/>
    <w:rsid w:val="0072689C"/>
    <w:rsid w:val="00744B21"/>
    <w:rsid w:val="00752585"/>
    <w:rsid w:val="00756DC7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C76B8"/>
    <w:rsid w:val="007D395E"/>
    <w:rsid w:val="007E1424"/>
    <w:rsid w:val="007E6B82"/>
    <w:rsid w:val="007E75A9"/>
    <w:rsid w:val="007F27F2"/>
    <w:rsid w:val="008035A6"/>
    <w:rsid w:val="00816E29"/>
    <w:rsid w:val="008264A5"/>
    <w:rsid w:val="00827AC1"/>
    <w:rsid w:val="008369CF"/>
    <w:rsid w:val="00847AAE"/>
    <w:rsid w:val="00850F08"/>
    <w:rsid w:val="00862BBB"/>
    <w:rsid w:val="00864AF0"/>
    <w:rsid w:val="00866CA2"/>
    <w:rsid w:val="00866E4B"/>
    <w:rsid w:val="00866F60"/>
    <w:rsid w:val="00880AD1"/>
    <w:rsid w:val="0088563D"/>
    <w:rsid w:val="008905D6"/>
    <w:rsid w:val="008A4ACE"/>
    <w:rsid w:val="008B0119"/>
    <w:rsid w:val="008B3F8E"/>
    <w:rsid w:val="008B6323"/>
    <w:rsid w:val="008D640E"/>
    <w:rsid w:val="008F3CFA"/>
    <w:rsid w:val="008F422C"/>
    <w:rsid w:val="008F5203"/>
    <w:rsid w:val="008F6858"/>
    <w:rsid w:val="0090551D"/>
    <w:rsid w:val="00907E83"/>
    <w:rsid w:val="00914918"/>
    <w:rsid w:val="009150AF"/>
    <w:rsid w:val="0092431A"/>
    <w:rsid w:val="00926935"/>
    <w:rsid w:val="00927126"/>
    <w:rsid w:val="00931E6D"/>
    <w:rsid w:val="009332A2"/>
    <w:rsid w:val="009337AC"/>
    <w:rsid w:val="00936CC1"/>
    <w:rsid w:val="0094194E"/>
    <w:rsid w:val="0094706E"/>
    <w:rsid w:val="00963EFC"/>
    <w:rsid w:val="00973CED"/>
    <w:rsid w:val="00980F39"/>
    <w:rsid w:val="00983C64"/>
    <w:rsid w:val="009B0FC1"/>
    <w:rsid w:val="009C2DA4"/>
    <w:rsid w:val="009D7AB7"/>
    <w:rsid w:val="009E1746"/>
    <w:rsid w:val="009F1B61"/>
    <w:rsid w:val="009F4DE8"/>
    <w:rsid w:val="009F61BC"/>
    <w:rsid w:val="009F68B3"/>
    <w:rsid w:val="009F7CC6"/>
    <w:rsid w:val="00A430B4"/>
    <w:rsid w:val="00A44A4C"/>
    <w:rsid w:val="00A454C6"/>
    <w:rsid w:val="00A45867"/>
    <w:rsid w:val="00A53789"/>
    <w:rsid w:val="00A57229"/>
    <w:rsid w:val="00A57DC7"/>
    <w:rsid w:val="00A6486F"/>
    <w:rsid w:val="00AB25E4"/>
    <w:rsid w:val="00AC6603"/>
    <w:rsid w:val="00AE1DA9"/>
    <w:rsid w:val="00AF2D9F"/>
    <w:rsid w:val="00B13A2C"/>
    <w:rsid w:val="00B26511"/>
    <w:rsid w:val="00B26540"/>
    <w:rsid w:val="00B33A7B"/>
    <w:rsid w:val="00B359E9"/>
    <w:rsid w:val="00B44F54"/>
    <w:rsid w:val="00B476E1"/>
    <w:rsid w:val="00B568C4"/>
    <w:rsid w:val="00B56F37"/>
    <w:rsid w:val="00B6064E"/>
    <w:rsid w:val="00B81A16"/>
    <w:rsid w:val="00B9136F"/>
    <w:rsid w:val="00B926EB"/>
    <w:rsid w:val="00BA15E2"/>
    <w:rsid w:val="00BA6BC2"/>
    <w:rsid w:val="00BA77DB"/>
    <w:rsid w:val="00BA7918"/>
    <w:rsid w:val="00BB3DF1"/>
    <w:rsid w:val="00BB43E9"/>
    <w:rsid w:val="00BE0556"/>
    <w:rsid w:val="00BF1706"/>
    <w:rsid w:val="00C00960"/>
    <w:rsid w:val="00C054B1"/>
    <w:rsid w:val="00C056BA"/>
    <w:rsid w:val="00C10B8F"/>
    <w:rsid w:val="00C25490"/>
    <w:rsid w:val="00C27D54"/>
    <w:rsid w:val="00C569D7"/>
    <w:rsid w:val="00C609B2"/>
    <w:rsid w:val="00C82526"/>
    <w:rsid w:val="00C96AF0"/>
    <w:rsid w:val="00CA1971"/>
    <w:rsid w:val="00CA5D3D"/>
    <w:rsid w:val="00CB3F78"/>
    <w:rsid w:val="00CB5A1B"/>
    <w:rsid w:val="00CC0082"/>
    <w:rsid w:val="00CD1FAB"/>
    <w:rsid w:val="00CD540E"/>
    <w:rsid w:val="00CD56EA"/>
    <w:rsid w:val="00CF14EC"/>
    <w:rsid w:val="00CF4592"/>
    <w:rsid w:val="00CF61FE"/>
    <w:rsid w:val="00CF7275"/>
    <w:rsid w:val="00CF7806"/>
    <w:rsid w:val="00D068C5"/>
    <w:rsid w:val="00D1168A"/>
    <w:rsid w:val="00D153E2"/>
    <w:rsid w:val="00D15D72"/>
    <w:rsid w:val="00D1734E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3C5D"/>
    <w:rsid w:val="00D940C8"/>
    <w:rsid w:val="00D94601"/>
    <w:rsid w:val="00DC55E2"/>
    <w:rsid w:val="00DC701B"/>
    <w:rsid w:val="00DD48B8"/>
    <w:rsid w:val="00DD49E6"/>
    <w:rsid w:val="00DE6884"/>
    <w:rsid w:val="00DF09DD"/>
    <w:rsid w:val="00DF2410"/>
    <w:rsid w:val="00DF70D9"/>
    <w:rsid w:val="00E00F88"/>
    <w:rsid w:val="00E10838"/>
    <w:rsid w:val="00E1731D"/>
    <w:rsid w:val="00E20BC3"/>
    <w:rsid w:val="00E21126"/>
    <w:rsid w:val="00E235F2"/>
    <w:rsid w:val="00E37703"/>
    <w:rsid w:val="00E411A8"/>
    <w:rsid w:val="00E42440"/>
    <w:rsid w:val="00E47F79"/>
    <w:rsid w:val="00E5176D"/>
    <w:rsid w:val="00E56738"/>
    <w:rsid w:val="00E611AC"/>
    <w:rsid w:val="00E612B9"/>
    <w:rsid w:val="00E61BC5"/>
    <w:rsid w:val="00E70C26"/>
    <w:rsid w:val="00E7456D"/>
    <w:rsid w:val="00E7719F"/>
    <w:rsid w:val="00E77870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20F99"/>
    <w:rsid w:val="00F2291C"/>
    <w:rsid w:val="00F2557F"/>
    <w:rsid w:val="00F264E0"/>
    <w:rsid w:val="00F27851"/>
    <w:rsid w:val="00F308B4"/>
    <w:rsid w:val="00F3201D"/>
    <w:rsid w:val="00F325E9"/>
    <w:rsid w:val="00F3764F"/>
    <w:rsid w:val="00F528BF"/>
    <w:rsid w:val="00F54292"/>
    <w:rsid w:val="00F6309F"/>
    <w:rsid w:val="00F64A30"/>
    <w:rsid w:val="00F700B4"/>
    <w:rsid w:val="00F70692"/>
    <w:rsid w:val="00F77765"/>
    <w:rsid w:val="00F87A0C"/>
    <w:rsid w:val="00F90BD7"/>
    <w:rsid w:val="00F911C6"/>
    <w:rsid w:val="00F92734"/>
    <w:rsid w:val="00FA3648"/>
    <w:rsid w:val="00FA4D60"/>
    <w:rsid w:val="00FB15BE"/>
    <w:rsid w:val="00FD00CC"/>
    <w:rsid w:val="00FD07E2"/>
    <w:rsid w:val="00FE34A5"/>
    <w:rsid w:val="00FE4E19"/>
    <w:rsid w:val="00FE614D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D50DDB6"/>
  <w15:docId w15:val="{E0EAAC4D-B15F-4F82-858B-A11AC06BE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5F8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5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E1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11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1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1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1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1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130FD-11DA-40F1-A282-1E83AA51F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Miliswa Gwetsa</cp:lastModifiedBy>
  <cp:revision>2</cp:revision>
  <cp:lastPrinted>2016-01-18T14:11:00Z</cp:lastPrinted>
  <dcterms:created xsi:type="dcterms:W3CDTF">2024-03-27T17:12:00Z</dcterms:created>
  <dcterms:modified xsi:type="dcterms:W3CDTF">2024-03-27T17:12:00Z</dcterms:modified>
</cp:coreProperties>
</file>